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3EAE552" w:rsidR="00646AFB" w:rsidRPr="00FB567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1240594E" w14:textId="78363ECF" w:rsidR="004C26A2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</w:rPr>
        <w:t>einmal zusammenfassen</w:t>
      </w:r>
      <w:r w:rsidR="005B39F5">
        <w:rPr>
          <w:rFonts w:asciiTheme="majorHAnsi" w:hAnsiTheme="majorHAnsi" w:cstheme="majorHAnsi"/>
          <w:sz w:val="22"/>
          <w:szCs w:val="22"/>
        </w:rPr>
        <w:t>,</w:t>
      </w:r>
      <w:r w:rsidRPr="006E1E87">
        <w:rPr>
          <w:rFonts w:asciiTheme="majorHAnsi" w:hAnsiTheme="majorHAnsi" w:cstheme="majorHAnsi"/>
          <w:sz w:val="22"/>
          <w:szCs w:val="22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5BEB2C06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12230FB0" w:rsidR="00FB567B" w:rsidRDefault="00234BA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C86E773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94355F8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54148B53" w:rsidR="003D60DC" w:rsidRPr="006E1E87" w:rsidRDefault="00D72A3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denken Sie</w:t>
      </w:r>
      <w:r w:rsidR="005B39F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hat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57E133C5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58BE0DC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5C142345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ide 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über beide 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das Ganze noch mal vergleichend an. Fokussie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en Sie s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>in der folgen</w:t>
      </w:r>
      <w:r w:rsidR="005C1C24">
        <w:rPr>
          <w:rFonts w:asciiTheme="majorHAnsi" w:hAnsiTheme="majorHAnsi" w:cstheme="majorHAnsi"/>
          <w:sz w:val="22"/>
          <w:szCs w:val="22"/>
          <w:lang w:val="de-DE"/>
        </w:rPr>
        <w:t>den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9ECA290" w14:textId="77777777" w:rsidR="005E3B51" w:rsidRPr="00B6061A" w:rsidRDefault="005E3B51" w:rsidP="005E3B5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0"/>
      <w:commentRangeEnd w:id="0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0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5E3B51" w:rsidRPr="006E1E87" w14:paraId="77E64212" w14:textId="77777777" w:rsidTr="00372D63">
        <w:tc>
          <w:tcPr>
            <w:tcW w:w="1288" w:type="dxa"/>
          </w:tcPr>
          <w:p w14:paraId="26252D08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B3D40A7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5E3B51" w:rsidRPr="00B6061A" w14:paraId="0E0D12BE" w14:textId="77777777" w:rsidTr="00372D63">
        <w:tc>
          <w:tcPr>
            <w:tcW w:w="1288" w:type="dxa"/>
          </w:tcPr>
          <w:p w14:paraId="5781B30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25BE3BE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33C82BB7" w:rsidR="003D60DC" w:rsidRPr="00FB567B" w:rsidRDefault="00BE4F5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Worauf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asier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t 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>diese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r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>fü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9666D48" w:rsidR="004A7921" w:rsidRDefault="004A792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5C1C24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97B3A72" w14:textId="077E18B6" w:rsidR="006E531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B86A3CF" w14:textId="353DCA12" w:rsidR="006E5314" w:rsidRPr="005C1C24" w:rsidRDefault="00234BA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dazu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bitt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das folgende Statement bewerten (auf VP-Bogen):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7B2A9A7" w14:textId="77777777" w:rsidR="006E5314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6E5314" w:rsidRPr="006E1E87" w14:paraId="76B0874A" w14:textId="77777777" w:rsidTr="00372D63">
        <w:tc>
          <w:tcPr>
            <w:tcW w:w="1288" w:type="dxa"/>
          </w:tcPr>
          <w:p w14:paraId="7C234F8B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1AF8C91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6E5314" w:rsidRPr="00B6061A" w14:paraId="453B15A8" w14:textId="77777777" w:rsidTr="00372D63">
        <w:tc>
          <w:tcPr>
            <w:tcW w:w="1288" w:type="dxa"/>
          </w:tcPr>
          <w:p w14:paraId="6D432262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438AF739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4A9657D4" w14:textId="4470CE0A" w:rsidR="00D67110" w:rsidRDefault="00FB567B" w:rsidP="006E5314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23EDDD52" w14:textId="5433EC44" w:rsidR="006E5314" w:rsidRPr="006E1E87" w:rsidRDefault="00234BAB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</w:t>
      </w:r>
      <w:r>
        <w:rPr>
          <w:rFonts w:asciiTheme="majorHAnsi" w:hAnsiTheme="majorHAnsi" w:cstheme="majorHAnsi"/>
          <w:sz w:val="22"/>
          <w:szCs w:val="22"/>
          <w:lang w:val="de-DE"/>
        </w:rPr>
        <w:t>ben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77506668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1B6FBFD" w14:textId="77777777" w:rsidR="006E5314" w:rsidRDefault="006E5314" w:rsidP="00D67110">
      <w:pPr>
        <w:rPr>
          <w:rFonts w:asciiTheme="majorHAnsi" w:hAnsiTheme="majorHAnsi" w:cstheme="majorHAnsi"/>
          <w:sz w:val="22"/>
          <w:szCs w:val="22"/>
        </w:rPr>
      </w:pPr>
    </w:p>
    <w:p w14:paraId="1797E8A0" w14:textId="12E40BB7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30:00Z" w:initials="TP1">
    <w:p w14:paraId="2694C63C" w14:textId="77777777" w:rsidR="005E3B51" w:rsidRDefault="005E3B51" w:rsidP="005E3B5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94C63C" w15:done="1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94C63C" w16cid:durableId="27A21309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QUA/i+7VCwAAAA="/>
  </w:docVars>
  <w:rsids>
    <w:rsidRoot w:val="003545E6"/>
    <w:rsid w:val="00234BAB"/>
    <w:rsid w:val="002537EC"/>
    <w:rsid w:val="003545E6"/>
    <w:rsid w:val="003D60DC"/>
    <w:rsid w:val="00467317"/>
    <w:rsid w:val="004A7921"/>
    <w:rsid w:val="004C26A2"/>
    <w:rsid w:val="005B39F5"/>
    <w:rsid w:val="005C1C24"/>
    <w:rsid w:val="005E3B51"/>
    <w:rsid w:val="00646AFB"/>
    <w:rsid w:val="006E1E87"/>
    <w:rsid w:val="006E5314"/>
    <w:rsid w:val="007761D3"/>
    <w:rsid w:val="00810B96"/>
    <w:rsid w:val="008C038B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4</cp:revision>
  <dcterms:created xsi:type="dcterms:W3CDTF">2023-02-24T13:45:00Z</dcterms:created>
  <dcterms:modified xsi:type="dcterms:W3CDTF">2023-02-2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